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kesh rapa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ke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pa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 Lexington Ct,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rmanoh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437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